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1BA523" w14:textId="2554EC80" w:rsidR="002774BE" w:rsidRDefault="002774BE"/>
    <w:p w14:paraId="4601ACD0" w14:textId="5C608461" w:rsidR="009A2505" w:rsidRPr="00845402" w:rsidRDefault="00845402" w:rsidP="00845402">
      <w:pPr>
        <w:jc w:val="center"/>
        <w:rPr>
          <w:b/>
          <w:bCs/>
          <w:sz w:val="48"/>
          <w:szCs w:val="48"/>
          <w:u w:val="single"/>
        </w:rPr>
      </w:pPr>
      <w:r w:rsidRPr="00845402">
        <w:rPr>
          <w:b/>
          <w:bCs/>
          <w:sz w:val="48"/>
          <w:szCs w:val="48"/>
          <w:u w:val="single"/>
        </w:rPr>
        <w:t xml:space="preserve">Emergency </w:t>
      </w:r>
      <w:r w:rsidR="009A2505" w:rsidRPr="00845402">
        <w:rPr>
          <w:b/>
          <w:bCs/>
          <w:sz w:val="48"/>
          <w:szCs w:val="48"/>
          <w:u w:val="single"/>
        </w:rPr>
        <w:t>Incident and/or Injury Procedures</w:t>
      </w:r>
    </w:p>
    <w:p w14:paraId="6882274E" w14:textId="642ABBC4" w:rsidR="009A2505" w:rsidRDefault="009A2505" w:rsidP="009A2505">
      <w:pPr>
        <w:rPr>
          <w:sz w:val="24"/>
          <w:szCs w:val="24"/>
        </w:rPr>
      </w:pPr>
    </w:p>
    <w:p w14:paraId="0393F3F1" w14:textId="320084F7" w:rsidR="0005610D" w:rsidRPr="0005610D" w:rsidRDefault="00F15B3E" w:rsidP="009A250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ncident, </w:t>
      </w:r>
      <w:r w:rsidR="0005610D" w:rsidRPr="0005610D">
        <w:rPr>
          <w:b/>
          <w:bCs/>
          <w:sz w:val="24"/>
          <w:szCs w:val="24"/>
        </w:rPr>
        <w:t>Injur</w:t>
      </w:r>
      <w:r w:rsidR="00DC4D12">
        <w:rPr>
          <w:b/>
          <w:bCs/>
          <w:sz w:val="24"/>
          <w:szCs w:val="24"/>
        </w:rPr>
        <w:t>y</w:t>
      </w:r>
      <w:r>
        <w:rPr>
          <w:b/>
          <w:bCs/>
          <w:sz w:val="24"/>
          <w:szCs w:val="24"/>
        </w:rPr>
        <w:t>, and/or Emergenc</w:t>
      </w:r>
      <w:r w:rsidR="00DC4D12">
        <w:rPr>
          <w:b/>
          <w:bCs/>
          <w:sz w:val="24"/>
          <w:szCs w:val="24"/>
        </w:rPr>
        <w:t>y</w:t>
      </w:r>
      <w:r>
        <w:rPr>
          <w:b/>
          <w:bCs/>
          <w:sz w:val="24"/>
          <w:szCs w:val="24"/>
        </w:rPr>
        <w:t xml:space="preserve">: </w:t>
      </w:r>
    </w:p>
    <w:p w14:paraId="0F60C768" w14:textId="51C09261" w:rsidR="0005610D" w:rsidRDefault="0005610D" w:rsidP="009A2505">
      <w:pPr>
        <w:rPr>
          <w:sz w:val="24"/>
          <w:szCs w:val="24"/>
        </w:rPr>
      </w:pPr>
      <w:r>
        <w:rPr>
          <w:sz w:val="24"/>
          <w:szCs w:val="24"/>
        </w:rPr>
        <w:t xml:space="preserve">If there is any form of </w:t>
      </w:r>
      <w:r w:rsidR="004D1035">
        <w:rPr>
          <w:sz w:val="24"/>
          <w:szCs w:val="24"/>
        </w:rPr>
        <w:t xml:space="preserve">incident, </w:t>
      </w:r>
      <w:r>
        <w:rPr>
          <w:sz w:val="24"/>
          <w:szCs w:val="24"/>
        </w:rPr>
        <w:t>injury</w:t>
      </w:r>
      <w:r w:rsidR="004D1035">
        <w:rPr>
          <w:sz w:val="24"/>
          <w:szCs w:val="24"/>
        </w:rPr>
        <w:t>, or emergency</w:t>
      </w:r>
      <w:r>
        <w:rPr>
          <w:sz w:val="24"/>
          <w:szCs w:val="24"/>
        </w:rPr>
        <w:t>:</w:t>
      </w:r>
    </w:p>
    <w:p w14:paraId="567245A3" w14:textId="5B2DA1FF" w:rsidR="009A2505" w:rsidRDefault="0005610D" w:rsidP="0005610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F15A5">
        <w:rPr>
          <w:b/>
          <w:bCs/>
          <w:sz w:val="24"/>
          <w:szCs w:val="24"/>
        </w:rPr>
        <w:t>Stop</w:t>
      </w:r>
      <w:r>
        <w:rPr>
          <w:sz w:val="24"/>
          <w:szCs w:val="24"/>
        </w:rPr>
        <w:t xml:space="preserve"> all </w:t>
      </w:r>
      <w:r w:rsidR="00624C93">
        <w:rPr>
          <w:sz w:val="24"/>
          <w:szCs w:val="24"/>
        </w:rPr>
        <w:t>procedures</w:t>
      </w:r>
      <w:r w:rsidR="004D1035">
        <w:rPr>
          <w:sz w:val="24"/>
          <w:szCs w:val="24"/>
        </w:rPr>
        <w:t xml:space="preserve"> safely</w:t>
      </w:r>
      <w:r w:rsidR="00624C93">
        <w:rPr>
          <w:sz w:val="24"/>
          <w:szCs w:val="24"/>
        </w:rPr>
        <w:t>.</w:t>
      </w:r>
    </w:p>
    <w:p w14:paraId="2C676F58" w14:textId="4BE37BE8" w:rsidR="0005610D" w:rsidRDefault="0005610D" w:rsidP="00596ED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F15A5">
        <w:rPr>
          <w:b/>
          <w:bCs/>
          <w:sz w:val="24"/>
          <w:szCs w:val="24"/>
        </w:rPr>
        <w:t>Seek Medical help</w:t>
      </w:r>
      <w:r>
        <w:rPr>
          <w:sz w:val="24"/>
          <w:szCs w:val="24"/>
        </w:rPr>
        <w:t xml:space="preserve"> by calling 7-5911 from </w:t>
      </w:r>
      <w:r w:rsidR="004D500F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phone on </w:t>
      </w:r>
      <w:r w:rsidR="004D500F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wall </w:t>
      </w:r>
      <w:r w:rsidR="00C24E28">
        <w:rPr>
          <w:sz w:val="24"/>
          <w:szCs w:val="24"/>
        </w:rPr>
        <w:t>IMMEDIATELY.</w:t>
      </w:r>
    </w:p>
    <w:p w14:paraId="44949A2C" w14:textId="711552AA" w:rsidR="0005610D" w:rsidRDefault="0005610D" w:rsidP="00596ED9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Note: Automated External Defibrillator</w:t>
      </w:r>
      <w:r w:rsidR="004D500F">
        <w:rPr>
          <w:sz w:val="24"/>
          <w:szCs w:val="24"/>
        </w:rPr>
        <w:t>s</w:t>
      </w:r>
      <w:r>
        <w:rPr>
          <w:sz w:val="24"/>
          <w:szCs w:val="24"/>
        </w:rPr>
        <w:t xml:space="preserve"> (AEDs) are located by the main elevator lobby (across the courtyard).</w:t>
      </w:r>
    </w:p>
    <w:p w14:paraId="05D233BF" w14:textId="3D808310" w:rsidR="009B5BC2" w:rsidRDefault="009B5BC2" w:rsidP="00596ED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Utilize eyewash/safety </w:t>
      </w:r>
      <w:r w:rsidR="00C24E28">
        <w:rPr>
          <w:sz w:val="24"/>
          <w:szCs w:val="24"/>
        </w:rPr>
        <w:t>shower.</w:t>
      </w:r>
      <w:r w:rsidR="00FF15A5">
        <w:rPr>
          <w:sz w:val="24"/>
          <w:szCs w:val="24"/>
        </w:rPr>
        <w:t xml:space="preserve"> </w:t>
      </w:r>
    </w:p>
    <w:p w14:paraId="58C6FE22" w14:textId="059A9373" w:rsidR="0005610D" w:rsidRDefault="0005610D" w:rsidP="00596ED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Utilize the First Aid Kit to administer aid (only if </w:t>
      </w:r>
      <w:r w:rsidR="00973C21">
        <w:rPr>
          <w:sz w:val="24"/>
          <w:szCs w:val="24"/>
        </w:rPr>
        <w:t xml:space="preserve">it is </w:t>
      </w:r>
      <w:r w:rsidR="004D500F">
        <w:rPr>
          <w:sz w:val="24"/>
          <w:szCs w:val="24"/>
        </w:rPr>
        <w:t xml:space="preserve">a </w:t>
      </w:r>
      <w:r>
        <w:rPr>
          <w:sz w:val="24"/>
          <w:szCs w:val="24"/>
        </w:rPr>
        <w:t>minor cut with no risk of exposure).</w:t>
      </w:r>
    </w:p>
    <w:p w14:paraId="39E1B32F" w14:textId="328F3FAC" w:rsidR="004D1035" w:rsidRDefault="004D1035" w:rsidP="00FF15A5">
      <w:pPr>
        <w:rPr>
          <w:sz w:val="24"/>
          <w:szCs w:val="24"/>
        </w:rPr>
      </w:pPr>
    </w:p>
    <w:p w14:paraId="22E2127B" w14:textId="3EB880E3" w:rsidR="00FF15A5" w:rsidRPr="00D7188A" w:rsidRDefault="00692D05" w:rsidP="00FF15A5">
      <w:pPr>
        <w:rPr>
          <w:b/>
          <w:bCs/>
          <w:sz w:val="24"/>
          <w:szCs w:val="24"/>
        </w:rPr>
      </w:pPr>
      <w:r w:rsidRPr="00D7188A">
        <w:rPr>
          <w:b/>
          <w:bCs/>
          <w:sz w:val="24"/>
          <w:szCs w:val="24"/>
        </w:rPr>
        <w:t xml:space="preserve">Post </w:t>
      </w:r>
      <w:r w:rsidR="00F15B3E" w:rsidRPr="00D7188A">
        <w:rPr>
          <w:b/>
          <w:bCs/>
          <w:sz w:val="24"/>
          <w:szCs w:val="24"/>
        </w:rPr>
        <w:t>I</w:t>
      </w:r>
      <w:r w:rsidRPr="00D7188A">
        <w:rPr>
          <w:b/>
          <w:bCs/>
          <w:sz w:val="24"/>
          <w:szCs w:val="24"/>
        </w:rPr>
        <w:t>ncident</w:t>
      </w:r>
      <w:r w:rsidR="00F15B3E" w:rsidRPr="00D7188A">
        <w:rPr>
          <w:b/>
          <w:bCs/>
          <w:sz w:val="24"/>
          <w:szCs w:val="24"/>
        </w:rPr>
        <w:t xml:space="preserve">, </w:t>
      </w:r>
      <w:r w:rsidRPr="00D7188A">
        <w:rPr>
          <w:b/>
          <w:bCs/>
          <w:sz w:val="24"/>
          <w:szCs w:val="24"/>
        </w:rPr>
        <w:t>Injury</w:t>
      </w:r>
      <w:r w:rsidR="00F15B3E" w:rsidRPr="00D7188A">
        <w:rPr>
          <w:b/>
          <w:bCs/>
          <w:sz w:val="24"/>
          <w:szCs w:val="24"/>
        </w:rPr>
        <w:t xml:space="preserve">, and/or </w:t>
      </w:r>
      <w:r w:rsidRPr="00D7188A">
        <w:rPr>
          <w:b/>
          <w:bCs/>
          <w:sz w:val="24"/>
          <w:szCs w:val="24"/>
        </w:rPr>
        <w:t>Emergency Actions:</w:t>
      </w:r>
    </w:p>
    <w:p w14:paraId="4914928D" w14:textId="646C9013" w:rsidR="0005610D" w:rsidRDefault="00FF15A5" w:rsidP="0005610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Immediately </w:t>
      </w:r>
      <w:r w:rsidR="0005610D">
        <w:rPr>
          <w:sz w:val="24"/>
          <w:szCs w:val="24"/>
        </w:rPr>
        <w:t xml:space="preserve">Contact </w:t>
      </w:r>
      <w:r w:rsidR="00973C21">
        <w:rPr>
          <w:sz w:val="24"/>
          <w:szCs w:val="24"/>
        </w:rPr>
        <w:t xml:space="preserve">the </w:t>
      </w:r>
      <w:r w:rsidR="00692D05">
        <w:rPr>
          <w:sz w:val="24"/>
          <w:szCs w:val="24"/>
        </w:rPr>
        <w:t>Supervisor</w:t>
      </w:r>
      <w:r w:rsidR="00E14305">
        <w:rPr>
          <w:sz w:val="24"/>
          <w:szCs w:val="24"/>
        </w:rPr>
        <w:t>/</w:t>
      </w:r>
      <w:r w:rsidR="00DF461C">
        <w:rPr>
          <w:sz w:val="24"/>
          <w:szCs w:val="24"/>
        </w:rPr>
        <w:t>M</w:t>
      </w:r>
      <w:r w:rsidR="005A2E19">
        <w:rPr>
          <w:sz w:val="24"/>
          <w:szCs w:val="24"/>
        </w:rPr>
        <w:t xml:space="preserve">anager. </w:t>
      </w:r>
    </w:p>
    <w:p w14:paraId="5A516F6A" w14:textId="5D68925C" w:rsidR="0005610D" w:rsidRPr="0005610D" w:rsidRDefault="005D6741" w:rsidP="0005610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[ENTER CONTACT INFORMATION HERE]</w:t>
      </w:r>
    </w:p>
    <w:p w14:paraId="26BD4C3B" w14:textId="372A1454" w:rsidR="009B5BC2" w:rsidRDefault="009B5BC2" w:rsidP="009B5BC2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port Injuries /Accidents</w:t>
      </w:r>
    </w:p>
    <w:p w14:paraId="0C1FECBA" w14:textId="3C31AC85" w:rsidR="009B5BC2" w:rsidRPr="00523901" w:rsidRDefault="009B5BC2" w:rsidP="009B5BC2">
      <w:pPr>
        <w:pStyle w:val="ListParagraph"/>
        <w:numPr>
          <w:ilvl w:val="1"/>
          <w:numId w:val="1"/>
        </w:numPr>
        <w:rPr>
          <w:rStyle w:val="Hyperlink"/>
          <w:color w:val="auto"/>
          <w:sz w:val="24"/>
          <w:szCs w:val="24"/>
          <w:u w:val="none"/>
        </w:rPr>
      </w:pPr>
      <w:r>
        <w:rPr>
          <w:sz w:val="24"/>
          <w:szCs w:val="24"/>
        </w:rPr>
        <w:t>To Human Resource (worker compensation)</w:t>
      </w:r>
      <w:r w:rsidR="005A2E19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512BBD">
        <w:rPr>
          <w:sz w:val="24"/>
          <w:szCs w:val="24"/>
        </w:rPr>
        <w:t xml:space="preserve">   </w:t>
      </w:r>
      <w:hyperlink r:id="rId7" w:history="1">
        <w:r w:rsidR="00512BBD" w:rsidRPr="00DF4EE4">
          <w:rPr>
            <w:rStyle w:val="Hyperlink"/>
            <w:sz w:val="24"/>
            <w:szCs w:val="24"/>
          </w:rPr>
          <w:t>http://hrapps.fiu.edu/Injury/</w:t>
        </w:r>
      </w:hyperlink>
    </w:p>
    <w:p w14:paraId="21D742BE" w14:textId="2EAE489F" w:rsidR="005F3B7E" w:rsidRDefault="00AF7FC8" w:rsidP="005F3B7E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</w:t>
      </w:r>
      <w:r w:rsidR="00856B91">
        <w:rPr>
          <w:sz w:val="24"/>
          <w:szCs w:val="24"/>
        </w:rPr>
        <w:t xml:space="preserve">fter regular work hours or </w:t>
      </w:r>
      <w:r w:rsidR="00AD6F2F">
        <w:rPr>
          <w:sz w:val="24"/>
          <w:szCs w:val="24"/>
        </w:rPr>
        <w:t xml:space="preserve">on </w:t>
      </w:r>
      <w:r>
        <w:rPr>
          <w:sz w:val="24"/>
          <w:szCs w:val="24"/>
        </w:rPr>
        <w:t xml:space="preserve">the </w:t>
      </w:r>
      <w:r w:rsidR="00AD6F2F">
        <w:rPr>
          <w:sz w:val="24"/>
          <w:szCs w:val="24"/>
        </w:rPr>
        <w:t>weekends, call the medi</w:t>
      </w:r>
      <w:r w:rsidR="00973C21">
        <w:rPr>
          <w:sz w:val="24"/>
          <w:szCs w:val="24"/>
        </w:rPr>
        <w:t>c</w:t>
      </w:r>
      <w:r w:rsidR="00AD6F2F">
        <w:rPr>
          <w:sz w:val="24"/>
          <w:szCs w:val="24"/>
        </w:rPr>
        <w:t xml:space="preserve">al provider directly </w:t>
      </w:r>
      <w:r>
        <w:rPr>
          <w:sz w:val="24"/>
          <w:szCs w:val="24"/>
        </w:rPr>
        <w:t>to file a claim: AmeriSys at 800-455-2079.</w:t>
      </w:r>
    </w:p>
    <w:p w14:paraId="5550732A" w14:textId="2281A112" w:rsidR="009B5BC2" w:rsidRPr="0007566B" w:rsidRDefault="009B5BC2" w:rsidP="00DE05C9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07566B">
        <w:rPr>
          <w:sz w:val="24"/>
          <w:szCs w:val="24"/>
        </w:rPr>
        <w:t>To E</w:t>
      </w:r>
      <w:r w:rsidR="00747921" w:rsidRPr="0007566B">
        <w:rPr>
          <w:sz w:val="24"/>
          <w:szCs w:val="24"/>
        </w:rPr>
        <w:t xml:space="preserve">nvironmental </w:t>
      </w:r>
      <w:r w:rsidRPr="0007566B">
        <w:rPr>
          <w:sz w:val="24"/>
          <w:szCs w:val="24"/>
        </w:rPr>
        <w:t>H</w:t>
      </w:r>
      <w:r w:rsidR="00747921" w:rsidRPr="0007566B">
        <w:rPr>
          <w:sz w:val="24"/>
          <w:szCs w:val="24"/>
        </w:rPr>
        <w:t xml:space="preserve">ealth </w:t>
      </w:r>
      <w:r w:rsidRPr="0007566B">
        <w:rPr>
          <w:sz w:val="24"/>
          <w:szCs w:val="24"/>
        </w:rPr>
        <w:t>&amp;</w:t>
      </w:r>
      <w:r w:rsidR="00747921" w:rsidRPr="0007566B">
        <w:rPr>
          <w:sz w:val="24"/>
          <w:szCs w:val="24"/>
        </w:rPr>
        <w:t xml:space="preserve"> </w:t>
      </w:r>
      <w:r w:rsidRPr="0007566B">
        <w:rPr>
          <w:sz w:val="24"/>
          <w:szCs w:val="24"/>
        </w:rPr>
        <w:t>S</w:t>
      </w:r>
      <w:r w:rsidR="00747921" w:rsidRPr="0007566B">
        <w:rPr>
          <w:sz w:val="24"/>
          <w:szCs w:val="24"/>
        </w:rPr>
        <w:t>afety (EH&amp;S)</w:t>
      </w:r>
      <w:r w:rsidRPr="0007566B">
        <w:rPr>
          <w:sz w:val="24"/>
          <w:szCs w:val="24"/>
        </w:rPr>
        <w:t xml:space="preserve">: </w:t>
      </w:r>
      <w:hyperlink r:id="rId8" w:history="1">
        <w:r w:rsidR="00512BBD" w:rsidRPr="0007566B">
          <w:rPr>
            <w:rStyle w:val="Hyperlink"/>
            <w:sz w:val="24"/>
            <w:szCs w:val="24"/>
          </w:rPr>
          <w:t>https://ehs.fiu.edu/report/index.html</w:t>
        </w:r>
      </w:hyperlink>
      <w:r w:rsidRPr="0007566B">
        <w:rPr>
          <w:sz w:val="24"/>
          <w:szCs w:val="24"/>
        </w:rPr>
        <w:t xml:space="preserve"> </w:t>
      </w:r>
    </w:p>
    <w:p w14:paraId="6197368F" w14:textId="317AFFBB" w:rsidR="009B5BC2" w:rsidRPr="009B5BC2" w:rsidRDefault="009B5BC2" w:rsidP="00FF15A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f appli</w:t>
      </w:r>
      <w:r w:rsidR="00DF461C">
        <w:rPr>
          <w:sz w:val="24"/>
          <w:szCs w:val="24"/>
        </w:rPr>
        <w:t>c</w:t>
      </w:r>
      <w:r>
        <w:rPr>
          <w:sz w:val="24"/>
          <w:szCs w:val="24"/>
        </w:rPr>
        <w:t xml:space="preserve">able, report </w:t>
      </w:r>
      <w:r w:rsidR="004D500F">
        <w:rPr>
          <w:sz w:val="24"/>
          <w:szCs w:val="24"/>
        </w:rPr>
        <w:t>blood-borne</w:t>
      </w:r>
      <w:r>
        <w:rPr>
          <w:sz w:val="24"/>
          <w:szCs w:val="24"/>
        </w:rPr>
        <w:t xml:space="preserve"> pathogen injuries</w:t>
      </w:r>
      <w:r w:rsidR="00747921">
        <w:rPr>
          <w:sz w:val="24"/>
          <w:szCs w:val="24"/>
        </w:rPr>
        <w:t xml:space="preserve"> to EH&amp;S</w:t>
      </w:r>
      <w:r>
        <w:rPr>
          <w:sz w:val="24"/>
          <w:szCs w:val="24"/>
        </w:rPr>
        <w:t xml:space="preserve"> here: </w:t>
      </w:r>
      <w:hyperlink r:id="rId9" w:history="1">
        <w:r w:rsidRPr="009B5BC2">
          <w:rPr>
            <w:rStyle w:val="Hyperlink"/>
            <w:sz w:val="24"/>
            <w:szCs w:val="24"/>
          </w:rPr>
          <w:t>https://webforms.fiu.edu/view.php?id=992783</w:t>
        </w:r>
      </w:hyperlink>
    </w:p>
    <w:p w14:paraId="6B578B71" w14:textId="4C3CD7E5" w:rsidR="009B5BC2" w:rsidRDefault="009B5BC2" w:rsidP="009B5BC2">
      <w:pPr>
        <w:rPr>
          <w:sz w:val="24"/>
          <w:szCs w:val="24"/>
        </w:rPr>
      </w:pPr>
    </w:p>
    <w:p w14:paraId="553351CB" w14:textId="0FE059A9" w:rsidR="009B5BC2" w:rsidRPr="00FF15A5" w:rsidRDefault="009B5BC2" w:rsidP="009B5BC2">
      <w:pPr>
        <w:rPr>
          <w:b/>
          <w:bCs/>
          <w:sz w:val="24"/>
          <w:szCs w:val="24"/>
        </w:rPr>
      </w:pPr>
      <w:r w:rsidRPr="00FF15A5">
        <w:rPr>
          <w:b/>
          <w:bCs/>
          <w:sz w:val="24"/>
          <w:szCs w:val="24"/>
        </w:rPr>
        <w:t>Incidents and Near Misses</w:t>
      </w:r>
    </w:p>
    <w:p w14:paraId="573B498A" w14:textId="3D9E38DE" w:rsidR="009B5BC2" w:rsidRPr="009B5BC2" w:rsidRDefault="009B5BC2" w:rsidP="009B5BC2">
      <w:pPr>
        <w:rPr>
          <w:sz w:val="24"/>
          <w:szCs w:val="24"/>
        </w:rPr>
      </w:pPr>
      <w:r w:rsidRPr="009B5BC2">
        <w:rPr>
          <w:sz w:val="24"/>
          <w:szCs w:val="24"/>
        </w:rPr>
        <w:t>Report Incidents or Near Misses to</w:t>
      </w:r>
      <w:r>
        <w:rPr>
          <w:sz w:val="24"/>
          <w:szCs w:val="24"/>
        </w:rPr>
        <w:t xml:space="preserve"> </w:t>
      </w:r>
      <w:r w:rsidRPr="009B5BC2">
        <w:rPr>
          <w:sz w:val="24"/>
          <w:szCs w:val="24"/>
        </w:rPr>
        <w:t xml:space="preserve">EH&amp;S: </w:t>
      </w:r>
      <w:hyperlink r:id="rId10" w:history="1">
        <w:r w:rsidRPr="009B5BC2">
          <w:rPr>
            <w:rStyle w:val="Hyperlink"/>
            <w:sz w:val="24"/>
            <w:szCs w:val="24"/>
          </w:rPr>
          <w:t>https://ehs.fiu.edu/report/index.html</w:t>
        </w:r>
      </w:hyperlink>
      <w:r w:rsidRPr="009B5BC2">
        <w:rPr>
          <w:sz w:val="24"/>
          <w:szCs w:val="24"/>
        </w:rPr>
        <w:t xml:space="preserve"> </w:t>
      </w:r>
      <w:bookmarkStart w:id="0" w:name="_GoBack"/>
      <w:bookmarkEnd w:id="0"/>
    </w:p>
    <w:p w14:paraId="121D00CD" w14:textId="22E138CF" w:rsidR="00884F26" w:rsidRDefault="00B161A7" w:rsidP="009B5BC2">
      <w:pPr>
        <w:rPr>
          <w:b/>
          <w:bCs/>
          <w:sz w:val="24"/>
          <w:szCs w:val="24"/>
        </w:rPr>
      </w:pPr>
      <w:r>
        <w:rPr>
          <w:sz w:val="24"/>
          <w:szCs w:val="24"/>
        </w:rPr>
        <w:br w:type="page"/>
      </w:r>
    </w:p>
    <w:p w14:paraId="632BFD7A" w14:textId="364BB9A0" w:rsidR="009B5BC2" w:rsidRPr="00884F26" w:rsidRDefault="00B161A7" w:rsidP="009B5BC2">
      <w:pPr>
        <w:rPr>
          <w:b/>
          <w:bCs/>
          <w:sz w:val="24"/>
          <w:szCs w:val="24"/>
        </w:rPr>
      </w:pPr>
      <w:r w:rsidRPr="00884F26">
        <w:rPr>
          <w:b/>
          <w:bCs/>
          <w:sz w:val="24"/>
          <w:szCs w:val="24"/>
        </w:rPr>
        <w:lastRenderedPageBreak/>
        <w:t>QR Codes for Quick Access</w:t>
      </w:r>
    </w:p>
    <w:p w14:paraId="06147636" w14:textId="77777777" w:rsidR="00B161A7" w:rsidRDefault="00B161A7" w:rsidP="009B5BC2">
      <w:pPr>
        <w:rPr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2774BE" w:rsidRPr="002774BE" w14:paraId="2E6FEB4B" w14:textId="77777777" w:rsidTr="002774BE">
        <w:tc>
          <w:tcPr>
            <w:tcW w:w="2500" w:type="pct"/>
          </w:tcPr>
          <w:p w14:paraId="3EDB8B17" w14:textId="77777777" w:rsidR="002774BE" w:rsidRPr="002774BE" w:rsidRDefault="002774BE" w:rsidP="00884F26">
            <w:pPr>
              <w:rPr>
                <w:b/>
                <w:bCs/>
                <w:sz w:val="24"/>
                <w:szCs w:val="24"/>
              </w:rPr>
            </w:pPr>
            <w:r w:rsidRPr="002774BE">
              <w:rPr>
                <w:b/>
                <w:bCs/>
                <w:sz w:val="24"/>
                <w:szCs w:val="24"/>
              </w:rPr>
              <w:t>Human Resources Injury/Accident Claim Report</w:t>
            </w:r>
          </w:p>
        </w:tc>
        <w:tc>
          <w:tcPr>
            <w:tcW w:w="2500" w:type="pct"/>
          </w:tcPr>
          <w:p w14:paraId="5B9EDD79" w14:textId="4760ED8F" w:rsidR="002774BE" w:rsidRPr="002774BE" w:rsidRDefault="002774BE" w:rsidP="00884F26">
            <w:pPr>
              <w:rPr>
                <w:b/>
                <w:bCs/>
                <w:sz w:val="24"/>
                <w:szCs w:val="24"/>
              </w:rPr>
            </w:pPr>
            <w:r w:rsidRPr="002774BE">
              <w:rPr>
                <w:b/>
                <w:bCs/>
                <w:sz w:val="24"/>
                <w:szCs w:val="24"/>
              </w:rPr>
              <w:t>Report Blood-borne Pathogen Injury</w:t>
            </w:r>
          </w:p>
        </w:tc>
      </w:tr>
      <w:tr w:rsidR="002774BE" w14:paraId="327BC7F6" w14:textId="77777777" w:rsidTr="002774BE">
        <w:trPr>
          <w:trHeight w:val="2304"/>
        </w:trPr>
        <w:tc>
          <w:tcPr>
            <w:tcW w:w="2500" w:type="pct"/>
          </w:tcPr>
          <w:p w14:paraId="40E231DD" w14:textId="77777777" w:rsidR="002774BE" w:rsidRDefault="002774BE" w:rsidP="009B5BC2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74624" behindDoc="1" locked="0" layoutInCell="1" allowOverlap="1" wp14:anchorId="60E9145D" wp14:editId="6225BC08">
                  <wp:simplePos x="0" y="0"/>
                  <wp:positionH relativeFrom="margin">
                    <wp:posOffset>-65405</wp:posOffset>
                  </wp:positionH>
                  <wp:positionV relativeFrom="page">
                    <wp:posOffset>0</wp:posOffset>
                  </wp:positionV>
                  <wp:extent cx="1371600" cy="1371600"/>
                  <wp:effectExtent l="0" t="0" r="0" b="0"/>
                  <wp:wrapTight wrapText="bothSides">
                    <wp:wrapPolygon edited="0">
                      <wp:start x="0" y="0"/>
                      <wp:lineTo x="0" y="21300"/>
                      <wp:lineTo x="21300" y="21300"/>
                      <wp:lineTo x="21300" y="0"/>
                      <wp:lineTo x="0" y="0"/>
                    </wp:wrapPolygon>
                  </wp:wrapTight>
                  <wp:docPr id="379457793" name="Picture 1" descr="A qr code with a dinosau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9457793" name="Picture 1" descr="A qr code with a dinosau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500" w:type="pct"/>
          </w:tcPr>
          <w:p w14:paraId="16A27796" w14:textId="360D33AE" w:rsidR="002774BE" w:rsidRDefault="002774BE" w:rsidP="009B5BC2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71552" behindDoc="1" locked="0" layoutInCell="1" allowOverlap="1" wp14:anchorId="0837A9A2" wp14:editId="55E32FEA">
                  <wp:simplePos x="0" y="0"/>
                  <wp:positionH relativeFrom="margin">
                    <wp:posOffset>1472901</wp:posOffset>
                  </wp:positionH>
                  <wp:positionV relativeFrom="paragraph">
                    <wp:posOffset>1905</wp:posOffset>
                  </wp:positionV>
                  <wp:extent cx="1371600" cy="1371600"/>
                  <wp:effectExtent l="0" t="0" r="0" b="0"/>
                  <wp:wrapTight wrapText="bothSides">
                    <wp:wrapPolygon edited="0">
                      <wp:start x="0" y="0"/>
                      <wp:lineTo x="0" y="21300"/>
                      <wp:lineTo x="21300" y="21300"/>
                      <wp:lineTo x="21300" y="0"/>
                      <wp:lineTo x="0" y="0"/>
                    </wp:wrapPolygon>
                  </wp:wrapTight>
                  <wp:docPr id="213424084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D01CF" w:rsidRPr="00884F26" w14:paraId="0FB31365" w14:textId="77777777" w:rsidTr="00884F26">
        <w:tc>
          <w:tcPr>
            <w:tcW w:w="5000" w:type="pct"/>
            <w:gridSpan w:val="2"/>
          </w:tcPr>
          <w:p w14:paraId="51B2FE29" w14:textId="4C26990C" w:rsidR="005D01CF" w:rsidRPr="00884F26" w:rsidRDefault="005D01CF" w:rsidP="00884F26">
            <w:pPr>
              <w:jc w:val="center"/>
              <w:rPr>
                <w:b/>
                <w:bCs/>
                <w:sz w:val="24"/>
                <w:szCs w:val="24"/>
              </w:rPr>
            </w:pPr>
            <w:r w:rsidRPr="00884F26">
              <w:rPr>
                <w:b/>
                <w:bCs/>
                <w:sz w:val="24"/>
                <w:szCs w:val="24"/>
              </w:rPr>
              <w:t>EH&amp;S Health &amp; Safety Reporting Form</w:t>
            </w:r>
          </w:p>
        </w:tc>
      </w:tr>
      <w:tr w:rsidR="005D01CF" w14:paraId="2527CF20" w14:textId="77777777" w:rsidTr="00884F26">
        <w:trPr>
          <w:trHeight w:val="2304"/>
        </w:trPr>
        <w:tc>
          <w:tcPr>
            <w:tcW w:w="5000" w:type="pct"/>
            <w:gridSpan w:val="2"/>
          </w:tcPr>
          <w:p w14:paraId="63FBC3AF" w14:textId="7FCA2CE2" w:rsidR="005D01CF" w:rsidRDefault="005D01CF" w:rsidP="005D01CF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72576" behindDoc="1" locked="0" layoutInCell="1" allowOverlap="1" wp14:anchorId="0A28DDE7" wp14:editId="7287AF27">
                  <wp:simplePos x="0" y="0"/>
                  <wp:positionH relativeFrom="margin">
                    <wp:align>center</wp:align>
                  </wp:positionH>
                  <wp:positionV relativeFrom="paragraph">
                    <wp:posOffset>0</wp:posOffset>
                  </wp:positionV>
                  <wp:extent cx="1371600" cy="1371600"/>
                  <wp:effectExtent l="0" t="0" r="0" b="0"/>
                  <wp:wrapTight wrapText="bothSides">
                    <wp:wrapPolygon edited="0">
                      <wp:start x="0" y="0"/>
                      <wp:lineTo x="0" y="21300"/>
                      <wp:lineTo x="21300" y="21300"/>
                      <wp:lineTo x="21300" y="0"/>
                      <wp:lineTo x="0" y="0"/>
                    </wp:wrapPolygon>
                  </wp:wrapTight>
                  <wp:docPr id="1979793542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74396084" w14:textId="77777777" w:rsidR="00B161A7" w:rsidRPr="009B5BC2" w:rsidRDefault="00B161A7" w:rsidP="009B5BC2">
      <w:pPr>
        <w:rPr>
          <w:sz w:val="24"/>
          <w:szCs w:val="24"/>
        </w:rPr>
      </w:pPr>
    </w:p>
    <w:sectPr w:rsidR="00B161A7" w:rsidRPr="009B5BC2" w:rsidSect="00624C93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99BE1E" w14:textId="77777777" w:rsidR="0009075C" w:rsidRDefault="0009075C" w:rsidP="009A2505">
      <w:r>
        <w:separator/>
      </w:r>
    </w:p>
  </w:endnote>
  <w:endnote w:type="continuationSeparator" w:id="0">
    <w:p w14:paraId="22D803ED" w14:textId="77777777" w:rsidR="0009075C" w:rsidRDefault="0009075C" w:rsidP="009A25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1792467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55B6278" w14:textId="133739BA" w:rsidR="009A2505" w:rsidRDefault="00624C93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1430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BEFE7B" w14:textId="77777777" w:rsidR="009A2505" w:rsidRDefault="009A25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28145B" w14:textId="77777777" w:rsidR="0009075C" w:rsidRDefault="0009075C" w:rsidP="009A2505">
      <w:r>
        <w:separator/>
      </w:r>
    </w:p>
  </w:footnote>
  <w:footnote w:type="continuationSeparator" w:id="0">
    <w:p w14:paraId="7F814221" w14:textId="77777777" w:rsidR="0009075C" w:rsidRDefault="0009075C" w:rsidP="009A25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346D93" w14:textId="7E46E731" w:rsidR="009A2505" w:rsidRPr="00D22B44" w:rsidRDefault="009A2505" w:rsidP="009A2505">
    <w:pPr>
      <w:pBdr>
        <w:bottom w:val="single" w:sz="4" w:space="0" w:color="auto"/>
      </w:pBdr>
      <w:tabs>
        <w:tab w:val="center" w:pos="4680"/>
        <w:tab w:val="right" w:pos="9360"/>
      </w:tabs>
      <w:jc w:val="right"/>
      <w:rPr>
        <w:rFonts w:ascii="Calibri" w:eastAsia="Calibri" w:hAnsi="Calibri" w:cs="Calibri"/>
        <w:color w:val="17365D"/>
        <w:spacing w:val="-20"/>
        <w:sz w:val="24"/>
        <w:szCs w:val="24"/>
      </w:rPr>
    </w:pPr>
    <w:r w:rsidRPr="00D22B44">
      <w:rPr>
        <w:rFonts w:ascii="Calibri" w:eastAsia="Calibri" w:hAnsi="Calibri" w:cs="Times New Roman"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7EF2C5E1" wp14:editId="490CBB0C">
          <wp:simplePos x="0" y="0"/>
          <wp:positionH relativeFrom="margin">
            <wp:align>left</wp:align>
          </wp:positionH>
          <wp:positionV relativeFrom="paragraph">
            <wp:posOffset>-60325</wp:posOffset>
          </wp:positionV>
          <wp:extent cx="1184039" cy="548640"/>
          <wp:effectExtent l="0" t="0" r="0" b="381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84039" cy="5486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22B44">
      <w:rPr>
        <w:rFonts w:ascii="Calibri" w:eastAsia="Calibri" w:hAnsi="Calibri" w:cs="Calibri"/>
        <w:color w:val="17365D"/>
        <w:spacing w:val="-20"/>
        <w:sz w:val="24"/>
        <w:szCs w:val="24"/>
      </w:rPr>
      <w:t xml:space="preserve"> (305) 348-</w:t>
    </w:r>
    <w:r w:rsidR="007D6B5A" w:rsidRPr="00D22B44">
      <w:rPr>
        <w:rFonts w:ascii="Calibri" w:eastAsia="Calibri" w:hAnsi="Calibri" w:cs="Calibri"/>
        <w:color w:val="17365D"/>
        <w:spacing w:val="-20"/>
        <w:sz w:val="24"/>
        <w:szCs w:val="24"/>
      </w:rPr>
      <w:t>[####}</w:t>
    </w:r>
    <w:r w:rsidRPr="00D22B44">
      <w:rPr>
        <w:rFonts w:ascii="Calibri" w:eastAsia="Calibri" w:hAnsi="Calibri" w:cs="Calibri"/>
        <w:color w:val="17365D"/>
        <w:spacing w:val="-20"/>
        <w:sz w:val="24"/>
        <w:szCs w:val="24"/>
      </w:rPr>
      <w:br/>
    </w:r>
    <w:r w:rsidR="00D22B44" w:rsidRPr="00D22B44">
      <w:rPr>
        <w:rFonts w:ascii="Calibri" w:eastAsia="Calibri" w:hAnsi="Calibri" w:cs="Calibri"/>
        <w:color w:val="17365D"/>
        <w:spacing w:val="-20"/>
        <w:sz w:val="24"/>
        <w:szCs w:val="24"/>
      </w:rPr>
      <w:t>[Department Email]@fiu.edu</w:t>
    </w:r>
    <w:r w:rsidRPr="00D22B44">
      <w:rPr>
        <w:rFonts w:ascii="Calibri" w:eastAsia="Calibri" w:hAnsi="Calibri" w:cs="Calibri"/>
        <w:color w:val="17365D"/>
        <w:spacing w:val="-20"/>
        <w:sz w:val="24"/>
        <w:szCs w:val="24"/>
      </w:rPr>
      <w:br/>
    </w:r>
    <w:r w:rsidR="00D22B44" w:rsidRPr="00D22B44">
      <w:rPr>
        <w:sz w:val="24"/>
        <w:szCs w:val="24"/>
      </w:rPr>
      <w:t>[</w:t>
    </w:r>
    <w:r w:rsidR="00D22B44" w:rsidRPr="00D22B44">
      <w:rPr>
        <w:rFonts w:ascii="Calibri" w:eastAsia="Calibri" w:hAnsi="Calibri" w:cs="Calibri"/>
        <w:color w:val="17365D"/>
        <w:spacing w:val="-20"/>
        <w:sz w:val="24"/>
        <w:szCs w:val="24"/>
      </w:rPr>
      <w:t>Department Websit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CE242B"/>
    <w:multiLevelType w:val="hybridMultilevel"/>
    <w:tmpl w:val="92D22E52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" w15:restartNumberingAfterBreak="0">
    <w:nsid w:val="44B9268B"/>
    <w:multiLevelType w:val="hybridMultilevel"/>
    <w:tmpl w:val="BC82406C"/>
    <w:lvl w:ilvl="0" w:tplc="E6224A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6F801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9AE1E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1C8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57649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6039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6F2BC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A2F7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BEAF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1tDSyNDIwtrAwNLJQ0lEKTi0uzszPAykwqQUAAT1jNywAAAA="/>
  </w:docVars>
  <w:rsids>
    <w:rsidRoot w:val="009A2505"/>
    <w:rsid w:val="0005610D"/>
    <w:rsid w:val="000628D3"/>
    <w:rsid w:val="0007566B"/>
    <w:rsid w:val="0009075C"/>
    <w:rsid w:val="000E5C56"/>
    <w:rsid w:val="001D3107"/>
    <w:rsid w:val="002774BE"/>
    <w:rsid w:val="002C6B52"/>
    <w:rsid w:val="003317EE"/>
    <w:rsid w:val="00402E2E"/>
    <w:rsid w:val="004D1035"/>
    <w:rsid w:val="004D500F"/>
    <w:rsid w:val="00512BBD"/>
    <w:rsid w:val="00523901"/>
    <w:rsid w:val="00584C2B"/>
    <w:rsid w:val="00596ED9"/>
    <w:rsid w:val="005A2E19"/>
    <w:rsid w:val="005D01CF"/>
    <w:rsid w:val="005D6741"/>
    <w:rsid w:val="005F3B7E"/>
    <w:rsid w:val="00624C93"/>
    <w:rsid w:val="00663225"/>
    <w:rsid w:val="00692D05"/>
    <w:rsid w:val="007073C6"/>
    <w:rsid w:val="00724F59"/>
    <w:rsid w:val="00747921"/>
    <w:rsid w:val="007D6B5A"/>
    <w:rsid w:val="00845402"/>
    <w:rsid w:val="00856B91"/>
    <w:rsid w:val="00884F26"/>
    <w:rsid w:val="0089011F"/>
    <w:rsid w:val="008E51E9"/>
    <w:rsid w:val="00944AD0"/>
    <w:rsid w:val="00973C21"/>
    <w:rsid w:val="009A2505"/>
    <w:rsid w:val="009B5BC2"/>
    <w:rsid w:val="00AD6F2F"/>
    <w:rsid w:val="00AF7FC8"/>
    <w:rsid w:val="00B161A7"/>
    <w:rsid w:val="00B873DD"/>
    <w:rsid w:val="00B90803"/>
    <w:rsid w:val="00C24E28"/>
    <w:rsid w:val="00C96E72"/>
    <w:rsid w:val="00D22B44"/>
    <w:rsid w:val="00D7188A"/>
    <w:rsid w:val="00D84DAD"/>
    <w:rsid w:val="00DC4D12"/>
    <w:rsid w:val="00DF461C"/>
    <w:rsid w:val="00E14305"/>
    <w:rsid w:val="00F15B3E"/>
    <w:rsid w:val="00FF1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A22012"/>
  <w15:chartTrackingRefBased/>
  <w15:docId w15:val="{509D6E5A-39D6-45AB-A5F8-78CC1BDAF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25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2505"/>
  </w:style>
  <w:style w:type="paragraph" w:styleId="Footer">
    <w:name w:val="footer"/>
    <w:basedOn w:val="Normal"/>
    <w:link w:val="FooterChar"/>
    <w:uiPriority w:val="99"/>
    <w:unhideWhenUsed/>
    <w:rsid w:val="009A25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2505"/>
  </w:style>
  <w:style w:type="character" w:styleId="Hyperlink">
    <w:name w:val="Hyperlink"/>
    <w:basedOn w:val="DefaultParagraphFont"/>
    <w:uiPriority w:val="99"/>
    <w:unhideWhenUsed/>
    <w:rsid w:val="009A250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5610D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B5BC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6E72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161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57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42424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hs.fiu.edu/report/index.html" TargetMode="Externa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://hrapps.fiu.edu/Injury/" TargetMode="Externa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ehs.fiu.edu/report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ebforms.fiu.edu/view.php?id=992783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4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Villa</dc:creator>
  <cp:keywords/>
  <dc:description/>
  <cp:lastModifiedBy>Alejandro Carreno</cp:lastModifiedBy>
  <cp:revision>2</cp:revision>
  <dcterms:created xsi:type="dcterms:W3CDTF">2023-09-15T16:13:00Z</dcterms:created>
  <dcterms:modified xsi:type="dcterms:W3CDTF">2023-09-15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d5cddd24106ca3fc528aab3f6fa5d2b12bb9edbbd5570e89512d52faa97d18</vt:lpwstr>
  </property>
</Properties>
</file>